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C3E92D" w14:textId="1646132B" w:rsidR="0073639B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proofErr w:type="spellStart"/>
      <w:r w:rsidR="00F713AF" w:rsidRPr="00F713AF">
        <w:rPr>
          <w:rFonts w:asciiTheme="minorHAnsi" w:hAnsiTheme="minorHAnsi" w:cstheme="minorHAnsi"/>
          <w:sz w:val="22"/>
          <w:szCs w:val="22"/>
          <w:lang w:val="en-GB"/>
        </w:rPr>
        <w:t>Bc</w:t>
      </w:r>
      <w:proofErr w:type="spellEnd"/>
      <w:r w:rsidR="00F713AF" w:rsidRPr="00F713AF">
        <w:rPr>
          <w:rFonts w:asciiTheme="minorHAnsi" w:hAnsiTheme="minorHAnsi" w:cstheme="minorHAnsi"/>
          <w:sz w:val="22"/>
          <w:szCs w:val="22"/>
          <w:lang w:val="en-GB"/>
        </w:rPr>
        <w:t xml:space="preserve">. </w:t>
      </w:r>
      <w:proofErr w:type="spellStart"/>
      <w:r w:rsidR="00F713AF" w:rsidRPr="00F713AF">
        <w:rPr>
          <w:rFonts w:asciiTheme="minorHAnsi" w:hAnsiTheme="minorHAnsi" w:cstheme="minorHAnsi"/>
          <w:sz w:val="22"/>
          <w:szCs w:val="22"/>
          <w:lang w:val="en-GB"/>
        </w:rPr>
        <w:t>Štěpán</w:t>
      </w:r>
      <w:proofErr w:type="spellEnd"/>
      <w:r w:rsidR="00F713AF" w:rsidRPr="00F713AF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="00F713AF" w:rsidRPr="00F713AF">
        <w:rPr>
          <w:rFonts w:asciiTheme="minorHAnsi" w:hAnsiTheme="minorHAnsi" w:cstheme="minorHAnsi"/>
          <w:sz w:val="22"/>
          <w:szCs w:val="22"/>
          <w:lang w:val="en-GB"/>
        </w:rPr>
        <w:t>Tichý</w:t>
      </w:r>
      <w:proofErr w:type="spellEnd"/>
    </w:p>
    <w:p w14:paraId="00D6BB86" w14:textId="522F2C78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7E07E8">
        <w:rPr>
          <w:rFonts w:asciiTheme="minorHAnsi" w:hAnsiTheme="minorHAnsi" w:cstheme="minorHAnsi"/>
          <w:sz w:val="22"/>
          <w:szCs w:val="22"/>
          <w:lang w:val="en-GB"/>
        </w:rPr>
        <w:t>Ass</w:t>
      </w:r>
      <w:r w:rsidR="00C61D39">
        <w:rPr>
          <w:rFonts w:asciiTheme="minorHAnsi" w:hAnsiTheme="minorHAnsi" w:cstheme="minorHAnsi"/>
          <w:sz w:val="22"/>
          <w:szCs w:val="22"/>
          <w:lang w:val="en-GB"/>
        </w:rPr>
        <w:t>ociate Professor Miloslava Chovancová</w:t>
      </w:r>
    </w:p>
    <w:p w14:paraId="09E4DE65" w14:textId="1FFAB2F1" w:rsidR="0073639B" w:rsidRPr="00DB74E1" w:rsidRDefault="00DB74E1" w:rsidP="00F713AF">
      <w:p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r w:rsidR="00F713AF" w:rsidRPr="00F713AF">
        <w:rPr>
          <w:rFonts w:cstheme="minorHAnsi"/>
          <w:lang w:val="en-GB"/>
        </w:rPr>
        <w:t>Optimization of Quality Management System in a Company Producing Medical Devices</w:t>
      </w:r>
    </w:p>
    <w:p w14:paraId="35028D0F" w14:textId="57CF8FE2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7E07E8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2225E13A" w:rsidR="007E17F3" w:rsidRPr="00DB74E1" w:rsidRDefault="006B5888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For the evaluation of each criterion, use the following scale</w:t>
      </w:r>
      <w:r w:rsidR="007E17F3" w:rsidRPr="00DB74E1">
        <w:rPr>
          <w:rFonts w:cstheme="minorHAnsi"/>
          <w:i/>
          <w:sz w:val="20"/>
          <w:lang w:val="en-GB"/>
        </w:rPr>
        <w:t xml:space="preserve">: </w:t>
      </w:r>
      <w:r w:rsidRPr="006B5888">
        <w:rPr>
          <w:rFonts w:cstheme="minorHAnsi"/>
          <w:i/>
          <w:sz w:val="20"/>
          <w:lang w:val="en-GB"/>
        </w:rPr>
        <w:t>A - fulfilled very well, significantly exceeds the requirements</w:t>
      </w:r>
      <w:r w:rsidR="007E17F3" w:rsidRPr="00DB74E1">
        <w:rPr>
          <w:rFonts w:cstheme="minorHAnsi"/>
          <w:i/>
          <w:sz w:val="20"/>
          <w:lang w:val="en-GB"/>
        </w:rPr>
        <w:t xml:space="preserve">; B – </w:t>
      </w:r>
      <w:r w:rsidR="00BF552D" w:rsidRPr="00BF552D">
        <w:rPr>
          <w:rFonts w:cstheme="minorHAnsi"/>
          <w:i/>
          <w:sz w:val="20"/>
          <w:lang w:val="en-GB"/>
        </w:rPr>
        <w:t>fulfilled with quality</w:t>
      </w:r>
      <w:r w:rsidR="007E17F3" w:rsidRPr="00DB74E1">
        <w:rPr>
          <w:rFonts w:cstheme="minorHAnsi"/>
          <w:i/>
          <w:sz w:val="20"/>
          <w:lang w:val="en-GB"/>
        </w:rPr>
        <w:t xml:space="preserve">; C – </w:t>
      </w:r>
      <w:r w:rsidR="00BF552D" w:rsidRPr="00BF552D">
        <w:rPr>
          <w:rFonts w:cstheme="minorHAnsi"/>
          <w:i/>
          <w:sz w:val="20"/>
          <w:lang w:val="en-GB"/>
        </w:rPr>
        <w:t>fulfilled without reservations</w:t>
      </w:r>
      <w:r w:rsidR="007E17F3" w:rsidRPr="00DB74E1">
        <w:rPr>
          <w:rFonts w:cstheme="minorHAnsi"/>
          <w:i/>
          <w:sz w:val="20"/>
          <w:lang w:val="en-GB"/>
        </w:rPr>
        <w:t xml:space="preserve">; D – </w:t>
      </w:r>
      <w:r w:rsidR="00BF552D" w:rsidRPr="00BF552D">
        <w:rPr>
          <w:rFonts w:cstheme="minorHAnsi"/>
          <w:i/>
          <w:sz w:val="20"/>
          <w:lang w:val="en-GB"/>
        </w:rPr>
        <w:t>fulfilled with minor deficiencies</w:t>
      </w:r>
      <w:r w:rsidR="007E17F3" w:rsidRPr="00DB74E1">
        <w:rPr>
          <w:rFonts w:cstheme="minorHAnsi"/>
          <w:i/>
          <w:sz w:val="20"/>
          <w:lang w:val="en-GB"/>
        </w:rPr>
        <w:t xml:space="preserve">; </w:t>
      </w:r>
      <w:r w:rsidR="00BF552D" w:rsidRPr="00BF552D">
        <w:rPr>
          <w:rFonts w:cstheme="minorHAnsi"/>
          <w:i/>
          <w:sz w:val="20"/>
          <w:lang w:val="en-GB"/>
        </w:rPr>
        <w:t xml:space="preserve">E - fulfilled but with significant </w:t>
      </w:r>
      <w:r w:rsidR="00BF552D">
        <w:rPr>
          <w:rFonts w:cstheme="minorHAnsi"/>
          <w:i/>
          <w:sz w:val="20"/>
          <w:lang w:val="en-GB"/>
        </w:rPr>
        <w:t>deficiencies</w:t>
      </w:r>
      <w:r w:rsidR="00BF552D" w:rsidRPr="00BF552D">
        <w:rPr>
          <w:rFonts w:cstheme="minorHAnsi"/>
          <w:i/>
          <w:sz w:val="20"/>
          <w:lang w:val="en-GB"/>
        </w:rPr>
        <w:t>; F - not fulfilled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616797B" w:rsidR="000E094A" w:rsidRPr="00DB74E1" w:rsidRDefault="00F85A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F3EC2A" w14:textId="430E2765" w:rsidR="003133BF" w:rsidRPr="00E50EF5" w:rsidRDefault="003133BF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E50EF5">
              <w:rPr>
                <w:rFonts w:cstheme="minorHAnsi"/>
                <w:i/>
                <w:sz w:val="20"/>
                <w:lang w:val="en-GB"/>
              </w:rPr>
              <w:t xml:space="preserve">The </w:t>
            </w:r>
            <w:r w:rsidR="00E50EF5" w:rsidRPr="00E50EF5">
              <w:rPr>
                <w:rFonts w:cstheme="minorHAnsi"/>
                <w:i/>
                <w:sz w:val="20"/>
                <w:lang w:val="en-GB"/>
              </w:rPr>
              <w:t>M</w:t>
            </w:r>
            <w:r w:rsidRPr="00E50EF5">
              <w:rPr>
                <w:rFonts w:cstheme="minorHAnsi"/>
                <w:i/>
                <w:sz w:val="20"/>
                <w:lang w:val="en-GB"/>
              </w:rPr>
              <w:t xml:space="preserve">aster's </w:t>
            </w:r>
            <w:r w:rsidR="00E50EF5" w:rsidRPr="00E50EF5">
              <w:rPr>
                <w:rFonts w:cstheme="minorHAnsi"/>
                <w:i/>
                <w:sz w:val="20"/>
                <w:lang w:val="en-GB"/>
              </w:rPr>
              <w:t>T</w:t>
            </w:r>
            <w:r w:rsidRPr="00E50EF5">
              <w:rPr>
                <w:rFonts w:cstheme="minorHAnsi"/>
                <w:i/>
                <w:sz w:val="20"/>
                <w:lang w:val="en-GB"/>
              </w:rPr>
              <w:t xml:space="preserve">hesis is </w:t>
            </w:r>
            <w:r w:rsidR="00E50EF5" w:rsidRPr="00E50EF5">
              <w:rPr>
                <w:rFonts w:cstheme="minorHAnsi"/>
                <w:i/>
                <w:sz w:val="20"/>
                <w:lang w:val="en-GB"/>
              </w:rPr>
              <w:t>developed</w:t>
            </w:r>
            <w:r w:rsidRPr="00E50EF5">
              <w:rPr>
                <w:rFonts w:cstheme="minorHAnsi"/>
                <w:i/>
                <w:sz w:val="20"/>
                <w:lang w:val="en-GB"/>
              </w:rPr>
              <w:t xml:space="preserve"> in the scope of 98 pages of text and does not contain any appendix</w:t>
            </w:r>
            <w:r w:rsidR="00E50EF5" w:rsidRPr="00E50EF5">
              <w:rPr>
                <w:rFonts w:cstheme="minorHAnsi"/>
                <w:i/>
                <w:sz w:val="20"/>
                <w:lang w:val="en-GB"/>
              </w:rPr>
              <w:t>.</w:t>
            </w:r>
            <w:r w:rsidR="00E50EF5" w:rsidRPr="00E50EF5">
              <w:rPr>
                <w:i/>
              </w:rPr>
              <w:t xml:space="preserve"> </w:t>
            </w:r>
            <w:r w:rsidR="00E50EF5" w:rsidRPr="00E50EF5">
              <w:rPr>
                <w:rFonts w:cstheme="minorHAnsi"/>
                <w:i/>
                <w:sz w:val="20"/>
                <w:lang w:val="en-GB"/>
              </w:rPr>
              <w:t>The author set himself the main goal, which was the optimization of the quality management system in an organization that produces medical devices.</w:t>
            </w:r>
          </w:p>
          <w:p w14:paraId="308DC6CC" w14:textId="596E6CC2" w:rsidR="000E094A" w:rsidRPr="00E50EF5" w:rsidRDefault="00E50EF5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E50EF5">
              <w:rPr>
                <w:rFonts w:cstheme="minorHAnsi"/>
                <w:i/>
                <w:lang w:val="en-GB"/>
              </w:rPr>
              <w:t>Setting the goal corresponds to the topic of theses, and the chosen analytical methods are a suitable basis for their implementation</w:t>
            </w:r>
          </w:p>
          <w:p w14:paraId="7ED3E311" w14:textId="5F5C4BEB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2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E33E5DB" w:rsidR="000E094A" w:rsidRPr="00DB74E1" w:rsidRDefault="00F85A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45943B14" w:rsidR="000E094A" w:rsidRPr="00023B21" w:rsidRDefault="00023B21" w:rsidP="00E50EF5">
            <w:pPr>
              <w:tabs>
                <w:tab w:val="right" w:pos="8789"/>
              </w:tabs>
              <w:jc w:val="both"/>
              <w:rPr>
                <w:rFonts w:cstheme="minorHAnsi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cstheme="minorHAnsi"/>
                <w:i/>
                <w:sz w:val="20"/>
                <w:szCs w:val="20"/>
                <w:lang w:val="en-GB"/>
              </w:rPr>
              <w:t>T</w:t>
            </w:r>
            <w:r w:rsidRPr="00023B21">
              <w:rPr>
                <w:rFonts w:cstheme="minorHAnsi"/>
                <w:i/>
                <w:sz w:val="20"/>
                <w:szCs w:val="20"/>
                <w:lang w:val="en-GB"/>
              </w:rPr>
              <w:t xml:space="preserve">he selected theoretical sources provide an overview of the issues addressed and are a suitable framework for subsequent </w:t>
            </w:r>
            <w:proofErr w:type="spellStart"/>
            <w:r w:rsidRPr="00023B21">
              <w:rPr>
                <w:rFonts w:cstheme="minorHAnsi"/>
                <w:i/>
                <w:sz w:val="20"/>
                <w:szCs w:val="20"/>
                <w:lang w:val="en-GB"/>
              </w:rPr>
              <w:t>analyzes</w:t>
            </w:r>
            <w:proofErr w:type="spellEnd"/>
            <w:r w:rsidRPr="00023B21">
              <w:rPr>
                <w:rFonts w:cstheme="minorHAnsi"/>
                <w:i/>
                <w:sz w:val="20"/>
                <w:szCs w:val="20"/>
                <w:lang w:val="en-GB"/>
              </w:rPr>
              <w:t xml:space="preserve"> to propose the optimization of the quality system management and its solution.</w:t>
            </w: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D9DD685" w:rsidR="000E094A" w:rsidRPr="00DB74E1" w:rsidRDefault="00880F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72038D0A" w:rsidR="003133BF" w:rsidRPr="00880F30" w:rsidRDefault="007261E8" w:rsidP="003133BF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7261E8">
              <w:rPr>
                <w:rFonts w:cstheme="minorHAnsi"/>
                <w:i/>
                <w:sz w:val="20"/>
                <w:szCs w:val="20"/>
                <w:lang w:val="en-GB"/>
              </w:rPr>
              <w:t>The author prepared a PESTLE analysis, Porter's analysis of five competitive forces, SWOT analysis, which is prepared based on the author's subjective point of view.</w:t>
            </w:r>
            <w:r w:rsidR="001524E5">
              <w:t xml:space="preserve"> </w:t>
            </w:r>
            <w:r w:rsidR="001524E5" w:rsidRPr="001524E5">
              <w:rPr>
                <w:rFonts w:cstheme="minorHAnsi"/>
                <w:i/>
                <w:sz w:val="20"/>
                <w:szCs w:val="20"/>
                <w:lang w:val="en-GB"/>
              </w:rPr>
              <w:t>Furthermore, the objectives of the QMS analysis and their existing analysis were described, as well as the specific GAP analysis, and were summarily evaluated as a starting point for the QMS system optimization project</w:t>
            </w:r>
            <w:r w:rsidR="00752631">
              <w:rPr>
                <w:rFonts w:cstheme="minorHAnsi"/>
                <w:i/>
                <w:sz w:val="20"/>
                <w:szCs w:val="20"/>
                <w:lang w:val="en-GB"/>
              </w:rPr>
              <w:t>.</w:t>
            </w:r>
          </w:p>
        </w:tc>
      </w:tr>
    </w:tbl>
    <w:p w14:paraId="530A7CCA" w14:textId="77777777" w:rsidR="0073639B" w:rsidRPr="00DB74E1" w:rsidRDefault="0073639B">
      <w:pPr>
        <w:rPr>
          <w:lang w:val="en-GB"/>
        </w:rPr>
      </w:pPr>
      <w:r w:rsidRPr="00DB74E1">
        <w:rPr>
          <w:lang w:val="en-GB"/>
        </w:rP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5A8D856" w:rsidR="000E094A" w:rsidRPr="00DB74E1" w:rsidRDefault="00F85A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1306B35D" w:rsidR="000E094A" w:rsidRPr="00E57BD1" w:rsidRDefault="00AB0C4E" w:rsidP="00AB0C4E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E57BD1">
              <w:rPr>
                <w:rFonts w:cstheme="minorHAnsi"/>
                <w:i/>
                <w:sz w:val="20"/>
                <w:szCs w:val="20"/>
                <w:lang w:val="en-GB"/>
              </w:rPr>
              <w:t xml:space="preserve">Based on the </w:t>
            </w:r>
            <w:proofErr w:type="spellStart"/>
            <w:r w:rsidRPr="00E57BD1">
              <w:rPr>
                <w:rFonts w:cstheme="minorHAnsi"/>
                <w:i/>
                <w:sz w:val="20"/>
                <w:szCs w:val="20"/>
                <w:lang w:val="en-GB"/>
              </w:rPr>
              <w:t>analyzes</w:t>
            </w:r>
            <w:proofErr w:type="spellEnd"/>
            <w:r w:rsidRPr="00E57BD1">
              <w:rPr>
                <w:rFonts w:cstheme="minorHAnsi"/>
                <w:i/>
                <w:sz w:val="20"/>
                <w:szCs w:val="20"/>
                <w:lang w:val="en-GB"/>
              </w:rPr>
              <w:t xml:space="preserve"> carried out, corrections were proposed to optimize quality management. After detection of irregularities in quality management, their assessment was carried out and steps were proposed to resolve them</w:t>
            </w:r>
            <w:r w:rsidR="009D44A7" w:rsidRPr="00E57BD1">
              <w:rPr>
                <w:rFonts w:cstheme="minorHAnsi"/>
                <w:i/>
                <w:sz w:val="20"/>
                <w:szCs w:val="20"/>
                <w:lang w:val="en-GB"/>
              </w:rPr>
              <w:t>, successfully.</w:t>
            </w: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A750AC7" w:rsidR="000E094A" w:rsidRPr="00DB74E1" w:rsidRDefault="00F85A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880F30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2AD91370" w:rsidR="000E094A" w:rsidRPr="00880F30" w:rsidRDefault="00880F30" w:rsidP="00F85AA1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880F30">
              <w:rPr>
                <w:rFonts w:cstheme="minorHAnsi"/>
                <w:i/>
                <w:sz w:val="20"/>
                <w:szCs w:val="20"/>
                <w:lang w:val="en-GB"/>
              </w:rPr>
              <w:t>No deficiencies were found in the formal page of the Master's Theses</w:t>
            </w:r>
          </w:p>
        </w:tc>
      </w:tr>
    </w:tbl>
    <w:p w14:paraId="56238285" w14:textId="2E2EFFBE" w:rsidR="000E094A" w:rsidRPr="00880F30" w:rsidRDefault="000E094A" w:rsidP="00A40E93">
      <w:pPr>
        <w:jc w:val="both"/>
        <w:rPr>
          <w:rFonts w:cstheme="minorHAnsi"/>
          <w:i/>
          <w:sz w:val="20"/>
          <w:szCs w:val="20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7BAA622" w:rsidR="009C7318" w:rsidRPr="00DB74E1" w:rsidRDefault="00F85A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2DAF0D6E" w:rsidR="00D6308A" w:rsidRPr="00880F30" w:rsidRDefault="00880F30" w:rsidP="00AF31F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bookmarkStart w:id="0" w:name="_Hlk98164743"/>
            <w:r w:rsidRPr="00880F30">
              <w:rPr>
                <w:rFonts w:cstheme="minorHAnsi"/>
                <w:i/>
                <w:sz w:val="20"/>
                <w:szCs w:val="20"/>
                <w:lang w:val="en-GB"/>
              </w:rPr>
              <w:t>Overall, the work meets the requirements set for a Master's Thesis, and their processing testifies to the author's qualifications in this field.</w:t>
            </w:r>
          </w:p>
        </w:tc>
      </w:tr>
    </w:tbl>
    <w:bookmarkEnd w:id="0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55DA52BC" w14:textId="30A3C1B4" w:rsidR="005C4ACA" w:rsidRDefault="00880F30" w:rsidP="00880F30">
      <w:pPr>
        <w:pStyle w:val="Odstavecseseznamem"/>
        <w:numPr>
          <w:ilvl w:val="0"/>
          <w:numId w:val="7"/>
        </w:numPr>
        <w:spacing w:after="120" w:line="240" w:lineRule="auto"/>
        <w:jc w:val="both"/>
        <w:rPr>
          <w:rFonts w:cstheme="minorHAnsi"/>
          <w:i/>
          <w:sz w:val="20"/>
          <w:szCs w:val="20"/>
          <w:lang w:val="en-GB"/>
        </w:rPr>
      </w:pPr>
      <w:r w:rsidRPr="00880F30">
        <w:rPr>
          <w:rFonts w:cstheme="minorHAnsi"/>
          <w:i/>
          <w:sz w:val="20"/>
          <w:szCs w:val="20"/>
          <w:lang w:val="en-GB"/>
        </w:rPr>
        <w:t>On pages 55 and 56 you present a SWOT analysis.</w:t>
      </w:r>
      <w:r w:rsidRPr="00880F30">
        <w:rPr>
          <w:i/>
          <w:sz w:val="20"/>
          <w:szCs w:val="20"/>
        </w:rPr>
        <w:t xml:space="preserve"> </w:t>
      </w:r>
      <w:r w:rsidRPr="00880F30">
        <w:rPr>
          <w:rFonts w:cstheme="minorHAnsi"/>
          <w:i/>
          <w:sz w:val="20"/>
          <w:szCs w:val="20"/>
          <w:lang w:val="en-GB"/>
        </w:rPr>
        <w:t xml:space="preserve">Can you please explain, why </w:t>
      </w:r>
      <w:r w:rsidR="00CB4B3D">
        <w:rPr>
          <w:rFonts w:cstheme="minorHAnsi"/>
          <w:i/>
          <w:sz w:val="20"/>
          <w:szCs w:val="20"/>
          <w:lang w:val="en-GB"/>
        </w:rPr>
        <w:t xml:space="preserve">have </w:t>
      </w:r>
      <w:r w:rsidRPr="00880F30">
        <w:rPr>
          <w:rFonts w:cstheme="minorHAnsi"/>
          <w:i/>
          <w:sz w:val="20"/>
          <w:szCs w:val="20"/>
          <w:lang w:val="en-GB"/>
        </w:rPr>
        <w:t xml:space="preserve">you </w:t>
      </w:r>
      <w:proofErr w:type="gramStart"/>
      <w:r w:rsidRPr="00880F30">
        <w:rPr>
          <w:rFonts w:cstheme="minorHAnsi"/>
          <w:i/>
          <w:sz w:val="20"/>
          <w:szCs w:val="20"/>
          <w:lang w:val="en-GB"/>
        </w:rPr>
        <w:t>include</w:t>
      </w:r>
      <w:proofErr w:type="gramEnd"/>
      <w:r w:rsidR="00CB4B3D">
        <w:rPr>
          <w:rFonts w:cstheme="minorHAnsi"/>
          <w:i/>
          <w:sz w:val="20"/>
          <w:szCs w:val="20"/>
          <w:lang w:val="en-GB"/>
        </w:rPr>
        <w:t xml:space="preserve"> an</w:t>
      </w:r>
      <w:r w:rsidRPr="00880F30">
        <w:rPr>
          <w:rFonts w:cstheme="minorHAnsi"/>
          <w:i/>
          <w:sz w:val="20"/>
          <w:szCs w:val="20"/>
          <w:lang w:val="en-GB"/>
        </w:rPr>
        <w:t xml:space="preserve"> expansion into the German and French markets among the Opportunities?</w:t>
      </w:r>
    </w:p>
    <w:p w14:paraId="45CDA304" w14:textId="34D8CB38" w:rsidR="00CA11A1" w:rsidRPr="00880F30" w:rsidRDefault="00CA11A1" w:rsidP="00880F30">
      <w:pPr>
        <w:pStyle w:val="Odstavecseseznamem"/>
        <w:numPr>
          <w:ilvl w:val="0"/>
          <w:numId w:val="7"/>
        </w:numPr>
        <w:spacing w:after="120" w:line="240" w:lineRule="auto"/>
        <w:jc w:val="both"/>
        <w:rPr>
          <w:rFonts w:cstheme="minorHAnsi"/>
          <w:i/>
          <w:sz w:val="20"/>
          <w:szCs w:val="20"/>
          <w:lang w:val="en-GB"/>
        </w:rPr>
      </w:pPr>
      <w:r w:rsidRPr="00CA11A1">
        <w:rPr>
          <w:rFonts w:cstheme="minorHAnsi"/>
          <w:i/>
          <w:sz w:val="20"/>
          <w:szCs w:val="20"/>
          <w:lang w:val="en-GB"/>
        </w:rPr>
        <w:t>How would you compile a measurable SWOT analysis?</w:t>
      </w:r>
    </w:p>
    <w:p w14:paraId="49378C37" w14:textId="0A26008C" w:rsidR="00752631" w:rsidRPr="00880F30" w:rsidRDefault="00752631" w:rsidP="00880F30">
      <w:pPr>
        <w:spacing w:after="120" w:line="240" w:lineRule="auto"/>
        <w:jc w:val="both"/>
        <w:rPr>
          <w:rFonts w:cstheme="minorHAnsi"/>
          <w:color w:val="0070C0"/>
          <w:lang w:val="en-GB"/>
        </w:rPr>
      </w:pP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6F2A9A66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7E07E8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7E07E8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2D8D6426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263F8">
            <w:rPr>
              <w:rFonts w:cstheme="minorHAnsi"/>
            </w:rPr>
            <w:t>19.05.2023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C8F38" w14:textId="77777777" w:rsidR="007A73AA" w:rsidRDefault="007A73AA" w:rsidP="00A40E93">
      <w:pPr>
        <w:spacing w:after="0" w:line="240" w:lineRule="auto"/>
      </w:pPr>
      <w:r>
        <w:separator/>
      </w:r>
    </w:p>
  </w:endnote>
  <w:endnote w:type="continuationSeparator" w:id="0">
    <w:p w14:paraId="3967090B" w14:textId="77777777" w:rsidR="007A73AA" w:rsidRDefault="007A73AA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08FEC" w14:textId="77777777" w:rsidR="007A73AA" w:rsidRDefault="007A73AA" w:rsidP="00A40E93">
      <w:pPr>
        <w:spacing w:after="0" w:line="240" w:lineRule="auto"/>
      </w:pPr>
      <w:r>
        <w:separator/>
      </w:r>
    </w:p>
  </w:footnote>
  <w:footnote w:type="continuationSeparator" w:id="0">
    <w:p w14:paraId="456D2869" w14:textId="77777777" w:rsidR="007A73AA" w:rsidRDefault="007A73AA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26E9"/>
    <w:multiLevelType w:val="hybridMultilevel"/>
    <w:tmpl w:val="D0DC32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12CE1"/>
    <w:multiLevelType w:val="hybridMultilevel"/>
    <w:tmpl w:val="D09A5E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23B21"/>
    <w:rsid w:val="00030254"/>
    <w:rsid w:val="000C0458"/>
    <w:rsid w:val="000E094A"/>
    <w:rsid w:val="001139A2"/>
    <w:rsid w:val="00144F5B"/>
    <w:rsid w:val="001524E5"/>
    <w:rsid w:val="001F2B72"/>
    <w:rsid w:val="0024258E"/>
    <w:rsid w:val="00242666"/>
    <w:rsid w:val="0029651C"/>
    <w:rsid w:val="00296D25"/>
    <w:rsid w:val="002C5ED6"/>
    <w:rsid w:val="002F1634"/>
    <w:rsid w:val="00305D70"/>
    <w:rsid w:val="003133BF"/>
    <w:rsid w:val="004054A1"/>
    <w:rsid w:val="00456C0E"/>
    <w:rsid w:val="00463B17"/>
    <w:rsid w:val="004B0A23"/>
    <w:rsid w:val="004B5A2B"/>
    <w:rsid w:val="004D378C"/>
    <w:rsid w:val="00577669"/>
    <w:rsid w:val="0058336E"/>
    <w:rsid w:val="005C4ACA"/>
    <w:rsid w:val="006263F8"/>
    <w:rsid w:val="0067082B"/>
    <w:rsid w:val="00694399"/>
    <w:rsid w:val="006B5888"/>
    <w:rsid w:val="00716B71"/>
    <w:rsid w:val="007261E8"/>
    <w:rsid w:val="00735915"/>
    <w:rsid w:val="0073639B"/>
    <w:rsid w:val="00752631"/>
    <w:rsid w:val="007539AC"/>
    <w:rsid w:val="007553A6"/>
    <w:rsid w:val="00786664"/>
    <w:rsid w:val="007A73AA"/>
    <w:rsid w:val="007E07E8"/>
    <w:rsid w:val="007E17F3"/>
    <w:rsid w:val="007F68D9"/>
    <w:rsid w:val="00826128"/>
    <w:rsid w:val="00832933"/>
    <w:rsid w:val="0085398A"/>
    <w:rsid w:val="008748A1"/>
    <w:rsid w:val="00880F30"/>
    <w:rsid w:val="008976A8"/>
    <w:rsid w:val="008B781B"/>
    <w:rsid w:val="008E2072"/>
    <w:rsid w:val="00957AE0"/>
    <w:rsid w:val="00974EA2"/>
    <w:rsid w:val="00987B93"/>
    <w:rsid w:val="009B5709"/>
    <w:rsid w:val="009C322A"/>
    <w:rsid w:val="009C7318"/>
    <w:rsid w:val="009D44A7"/>
    <w:rsid w:val="00A04AA7"/>
    <w:rsid w:val="00A40E93"/>
    <w:rsid w:val="00A66409"/>
    <w:rsid w:val="00A7527E"/>
    <w:rsid w:val="00AB0C4E"/>
    <w:rsid w:val="00AE5B21"/>
    <w:rsid w:val="00B14451"/>
    <w:rsid w:val="00B50C4F"/>
    <w:rsid w:val="00BA16DD"/>
    <w:rsid w:val="00BE263D"/>
    <w:rsid w:val="00BF552D"/>
    <w:rsid w:val="00C17278"/>
    <w:rsid w:val="00C61D39"/>
    <w:rsid w:val="00C91713"/>
    <w:rsid w:val="00CA11A1"/>
    <w:rsid w:val="00CA34A9"/>
    <w:rsid w:val="00CB4B3D"/>
    <w:rsid w:val="00CC6923"/>
    <w:rsid w:val="00CD12C3"/>
    <w:rsid w:val="00D009B1"/>
    <w:rsid w:val="00D6308A"/>
    <w:rsid w:val="00DB74E1"/>
    <w:rsid w:val="00DC7D52"/>
    <w:rsid w:val="00E22423"/>
    <w:rsid w:val="00E50EF5"/>
    <w:rsid w:val="00E57BD1"/>
    <w:rsid w:val="00E85F76"/>
    <w:rsid w:val="00E923C5"/>
    <w:rsid w:val="00EF1720"/>
    <w:rsid w:val="00F24D14"/>
    <w:rsid w:val="00F33D6D"/>
    <w:rsid w:val="00F713AF"/>
    <w:rsid w:val="00F7506D"/>
    <w:rsid w:val="00F85AA1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Hypertextovodkaz">
    <w:name w:val="Hyperlink"/>
    <w:basedOn w:val="Standardnpsmoodstavce"/>
    <w:uiPriority w:val="99"/>
    <w:unhideWhenUsed/>
    <w:rsid w:val="009B570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B57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0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D270BE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microsoft.com/office/infopath/2007/PartnerControls"/>
    <ds:schemaRef ds:uri="581cfee2-c630-4554-92b2-68787b9159cf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91f26e49-f70c-446a-af9a-0186764ea1fa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438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iloslava Chovancová</cp:lastModifiedBy>
  <cp:revision>28</cp:revision>
  <cp:lastPrinted>2022-03-14T11:55:00Z</cp:lastPrinted>
  <dcterms:created xsi:type="dcterms:W3CDTF">2023-05-16T15:34:00Z</dcterms:created>
  <dcterms:modified xsi:type="dcterms:W3CDTF">2023-05-2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